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72E79" w14:textId="3E8DEFB1" w:rsidR="00AE7271" w:rsidRPr="00AC5C01" w:rsidRDefault="00AE3D53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ignment Week </w:t>
      </w:r>
      <w:r w:rsidR="005A1E47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 xml:space="preserve"> </w:t>
      </w:r>
      <w:r w:rsidR="00963DF4">
        <w:rPr>
          <w:rFonts w:ascii="Times New Roman" w:hAnsi="Times New Roman"/>
          <w:sz w:val="24"/>
          <w:szCs w:val="24"/>
        </w:rPr>
        <w:t>Live Sesssion</w:t>
      </w:r>
    </w:p>
    <w:p w14:paraId="3B1DC9C5" w14:textId="77777777" w:rsidR="00C429D5" w:rsidRPr="00AC5C01" w:rsidRDefault="003665AB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C5C01">
        <w:rPr>
          <w:rFonts w:ascii="Times New Roman" w:hAnsi="Times New Roman"/>
          <w:sz w:val="24"/>
          <w:szCs w:val="24"/>
        </w:rPr>
        <w:t>Michelle Nesbitt</w:t>
      </w:r>
    </w:p>
    <w:p w14:paraId="00D25055" w14:textId="4BD2E690" w:rsidR="00C429D5" w:rsidRPr="00AC5C01" w:rsidRDefault="00963DF4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SW 123</w:t>
      </w:r>
      <w:r w:rsidR="00BA4874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React</w:t>
      </w:r>
      <w:r w:rsidR="00BA4874">
        <w:rPr>
          <w:rFonts w:ascii="Times New Roman" w:hAnsi="Times New Roman"/>
          <w:sz w:val="24"/>
          <w:szCs w:val="24"/>
        </w:rPr>
        <w:t>)</w:t>
      </w:r>
    </w:p>
    <w:p w14:paraId="1F60751E" w14:textId="243D046B" w:rsidR="00C429D5" w:rsidRPr="00AC5C01" w:rsidRDefault="003665AB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 w:rsidRPr="00AC5C01">
        <w:rPr>
          <w:rFonts w:ascii="Times New Roman" w:hAnsi="Times New Roman"/>
          <w:sz w:val="24"/>
          <w:szCs w:val="24"/>
        </w:rPr>
        <w:t xml:space="preserve">Professor </w:t>
      </w:r>
      <w:r w:rsidR="00963DF4">
        <w:rPr>
          <w:rFonts w:ascii="Times New Roman" w:hAnsi="Times New Roman"/>
          <w:sz w:val="24"/>
          <w:szCs w:val="24"/>
        </w:rPr>
        <w:t>Carr</w:t>
      </w:r>
    </w:p>
    <w:p w14:paraId="5279C821" w14:textId="42455746" w:rsidR="00F87BD6" w:rsidRPr="00AC5C01" w:rsidRDefault="00963DF4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ryan</w:t>
      </w:r>
      <w:r w:rsidR="003665AB" w:rsidRPr="00AC5C01">
        <w:rPr>
          <w:rFonts w:ascii="Times New Roman" w:hAnsi="Times New Roman"/>
          <w:sz w:val="24"/>
          <w:szCs w:val="24"/>
        </w:rPr>
        <w:t xml:space="preserve"> University</w:t>
      </w:r>
    </w:p>
    <w:p w14:paraId="24FF833A" w14:textId="77777777" w:rsidR="00372538" w:rsidRPr="00AC5C01" w:rsidRDefault="00372538" w:rsidP="005624D1">
      <w:pPr>
        <w:spacing w:line="480" w:lineRule="auto"/>
        <w:jc w:val="center"/>
        <w:rPr>
          <w:rFonts w:ascii="Times New Roman" w:hAnsi="Times New Roman"/>
          <w:sz w:val="24"/>
          <w:szCs w:val="24"/>
        </w:rPr>
        <w:sectPr w:rsidR="00372538" w:rsidRPr="00AC5C01" w:rsidSect="00A443C0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</w:p>
    <w:p w14:paraId="15E24E18" w14:textId="1CBB931F" w:rsidR="00BA4874" w:rsidRDefault="000F5943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W</w:t>
      </w:r>
      <w:r w:rsidR="00963DF4">
        <w:rPr>
          <w:rFonts w:ascii="Times New Roman" w:hAnsi="Times New Roman"/>
          <w:sz w:val="24"/>
          <w:szCs w:val="24"/>
        </w:rPr>
        <w:t xml:space="preserve">eek </w:t>
      </w:r>
      <w:r w:rsidR="00E635F6">
        <w:rPr>
          <w:rFonts w:ascii="Times New Roman" w:hAnsi="Times New Roman"/>
          <w:sz w:val="24"/>
          <w:szCs w:val="24"/>
        </w:rPr>
        <w:t>3</w:t>
      </w:r>
      <w:r w:rsidR="00963DF4">
        <w:rPr>
          <w:rFonts w:ascii="Times New Roman" w:hAnsi="Times New Roman"/>
          <w:sz w:val="24"/>
          <w:szCs w:val="24"/>
        </w:rPr>
        <w:t xml:space="preserve"> Live Session</w:t>
      </w:r>
    </w:p>
    <w:p w14:paraId="5C78D767" w14:textId="1CFE5017" w:rsidR="00963DF4" w:rsidRDefault="00963DF4" w:rsidP="00963DF4">
      <w:pPr>
        <w:pStyle w:val="ListParagraph"/>
        <w:numPr>
          <w:ilvl w:val="0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 this course, the following was discussed:</w:t>
      </w:r>
    </w:p>
    <w:p w14:paraId="63534E55" w14:textId="30E946DA" w:rsidR="00963DF4" w:rsidRDefault="00963DF4" w:rsidP="00963DF4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 went over</w:t>
      </w:r>
      <w:r w:rsidR="00E635F6">
        <w:rPr>
          <w:rFonts w:ascii="Times New Roman" w:hAnsi="Times New Roman"/>
          <w:sz w:val="24"/>
          <w:szCs w:val="24"/>
        </w:rPr>
        <w:t xml:space="preserve"> how to use</w:t>
      </w:r>
      <w:r>
        <w:rPr>
          <w:rFonts w:ascii="Times New Roman" w:hAnsi="Times New Roman"/>
          <w:sz w:val="24"/>
          <w:szCs w:val="24"/>
        </w:rPr>
        <w:t xml:space="preserve"> </w:t>
      </w:r>
      <w:r w:rsidR="00E635F6">
        <w:rPr>
          <w:rFonts w:ascii="Times New Roman" w:hAnsi="Times New Roman"/>
          <w:sz w:val="24"/>
          <w:szCs w:val="24"/>
        </w:rPr>
        <w:t>state and useState()</w:t>
      </w:r>
    </w:p>
    <w:p w14:paraId="560DF753" w14:textId="004FDA50" w:rsidR="00963DF4" w:rsidRDefault="009E66C8" w:rsidP="00E635F6">
      <w:pPr>
        <w:pStyle w:val="ListParagraph"/>
        <w:numPr>
          <w:ilvl w:val="2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were </w:t>
      </w:r>
      <w:r w:rsidR="00E635F6">
        <w:rPr>
          <w:rFonts w:ascii="Times New Roman" w:hAnsi="Times New Roman"/>
          <w:sz w:val="24"/>
          <w:szCs w:val="24"/>
        </w:rPr>
        <w:t>how to import it using the React library</w:t>
      </w:r>
    </w:p>
    <w:p w14:paraId="1276DC9F" w14:textId="0253029A" w:rsidR="00E635F6" w:rsidRDefault="00E635F6" w:rsidP="00E635F6">
      <w:pPr>
        <w:pStyle w:val="ListParagraph"/>
        <w:numPr>
          <w:ilvl w:val="2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t over the basics of why to use state</w:t>
      </w:r>
    </w:p>
    <w:p w14:paraId="4597914E" w14:textId="42291308" w:rsidR="00E635F6" w:rsidRDefault="00E635F6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nt over the CRUD methods and future tasks with this</w:t>
      </w:r>
    </w:p>
    <w:p w14:paraId="3CCC02A8" w14:textId="5147F3C8" w:rsidR="005940E8" w:rsidRDefault="005940E8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UID package was discussed and how to install it</w:t>
      </w:r>
    </w:p>
    <w:p w14:paraId="5060246F" w14:textId="7A8FD5BB" w:rsidR="005940E8" w:rsidRDefault="005940E8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to improve the styling with CSS</w:t>
      </w:r>
    </w:p>
    <w:p w14:paraId="7B0759DF" w14:textId="4FF2B3F9" w:rsidR="007947F0" w:rsidRDefault="007947F0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e were shown a demo </w:t>
      </w:r>
      <w:r w:rsidR="001E14F3">
        <w:rPr>
          <w:rFonts w:ascii="Times New Roman" w:hAnsi="Times New Roman"/>
          <w:sz w:val="24"/>
          <w:szCs w:val="24"/>
        </w:rPr>
        <w:t xml:space="preserve">dogs </w:t>
      </w:r>
      <w:r>
        <w:rPr>
          <w:rFonts w:ascii="Times New Roman" w:hAnsi="Times New Roman"/>
          <w:sz w:val="24"/>
          <w:szCs w:val="24"/>
        </w:rPr>
        <w:t>app that uses state</w:t>
      </w:r>
    </w:p>
    <w:p w14:paraId="2CEF3592" w14:textId="75B3A154" w:rsidR="001E14F3" w:rsidRDefault="001E14F3" w:rsidP="00E635F6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me hints on errors were given</w:t>
      </w:r>
    </w:p>
    <w:p w14:paraId="7D1D80F0" w14:textId="256E40B1" w:rsidR="00E635F6" w:rsidRDefault="001E14F3" w:rsidP="0097709C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 w:rsidRPr="00194360">
        <w:rPr>
          <w:rFonts w:ascii="Times New Roman" w:hAnsi="Times New Roman"/>
          <w:sz w:val="24"/>
          <w:szCs w:val="24"/>
        </w:rPr>
        <w:t>Some naming conventions were described</w:t>
      </w:r>
    </w:p>
    <w:p w14:paraId="11B49AF9" w14:textId="59087E32" w:rsidR="00194360" w:rsidRPr="00194360" w:rsidRDefault="00194360" w:rsidP="0097709C">
      <w:pPr>
        <w:pStyle w:val="ListParagraph"/>
        <w:numPr>
          <w:ilvl w:val="1"/>
          <w:numId w:val="21"/>
        </w:num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bile first was discussed</w:t>
      </w:r>
    </w:p>
    <w:p w14:paraId="2D2159FB" w14:textId="7931F975" w:rsidR="00566A7F" w:rsidRDefault="00566A7F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D8F43C2" w14:textId="515F61C9" w:rsidR="00566A7F" w:rsidRDefault="00566A7F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2FD6F636" w14:textId="7027461E" w:rsidR="00D15A31" w:rsidRDefault="00D15A31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60DCF0A5" w14:textId="2DB9E742" w:rsidR="00D15A31" w:rsidRDefault="00D15A31" w:rsidP="000F5943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0A875EE" w14:textId="0D3C0654" w:rsidR="002A6AAA" w:rsidRDefault="002A6AAA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78719EC7" w14:textId="52CB6BB4" w:rsidR="00022E38" w:rsidRDefault="00022E38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2DA0394E" w14:textId="60EFB227" w:rsidR="00022E38" w:rsidRDefault="00022E38" w:rsidP="002A6AAA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sectPr w:rsidR="00022E38" w:rsidSect="00A443C0">
      <w:headerReference w:type="first" r:id="rId9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EE289" w14:textId="77777777" w:rsidR="00FB3261" w:rsidRDefault="00FB3261" w:rsidP="00C429D5">
      <w:pPr>
        <w:spacing w:after="0" w:line="240" w:lineRule="auto"/>
      </w:pPr>
      <w:r>
        <w:separator/>
      </w:r>
    </w:p>
  </w:endnote>
  <w:endnote w:type="continuationSeparator" w:id="0">
    <w:p w14:paraId="27E2FF4B" w14:textId="77777777" w:rsidR="00FB3261" w:rsidRDefault="00FB3261" w:rsidP="00C42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02967" w14:textId="77777777" w:rsidR="00FB3261" w:rsidRDefault="00FB3261" w:rsidP="00C429D5">
      <w:pPr>
        <w:spacing w:after="0" w:line="240" w:lineRule="auto"/>
      </w:pPr>
      <w:r>
        <w:separator/>
      </w:r>
    </w:p>
  </w:footnote>
  <w:footnote w:type="continuationSeparator" w:id="0">
    <w:p w14:paraId="5FC53F3C" w14:textId="77777777" w:rsidR="00FB3261" w:rsidRDefault="00FB3261" w:rsidP="00C42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8DAC9" w14:textId="0F7EF951" w:rsidR="00D510E0" w:rsidRPr="00D510E0" w:rsidRDefault="005624D1" w:rsidP="007F4620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 </w:t>
    </w:r>
    <w:r w:rsidR="00D510E0" w:rsidRPr="00D510E0">
      <w:rPr>
        <w:rFonts w:ascii="Times New Roman" w:hAnsi="Times New Roman"/>
        <w:sz w:val="24"/>
        <w:szCs w:val="24"/>
      </w:rPr>
      <w:tab/>
    </w:r>
    <w:r w:rsidR="00AF3201">
      <w:rPr>
        <w:rFonts w:ascii="Times New Roman" w:hAnsi="Times New Roman"/>
        <w:sz w:val="24"/>
        <w:szCs w:val="24"/>
      </w:rPr>
      <w:tab/>
    </w:r>
    <w:r w:rsidR="004E4004">
      <w:rPr>
        <w:rFonts w:ascii="Times New Roman" w:hAnsi="Times New Roman"/>
        <w:sz w:val="24"/>
        <w:szCs w:val="24"/>
      </w:rPr>
      <w:t>3</w:t>
    </w:r>
  </w:p>
  <w:p w14:paraId="552E2576" w14:textId="77777777" w:rsidR="00D510E0" w:rsidRDefault="00D510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ED77C" w14:textId="177EA6E4" w:rsidR="00E705FE" w:rsidRDefault="00054D7E" w:rsidP="00054D7E">
    <w:pPr>
      <w:pStyle w:val="Header"/>
      <w:tabs>
        <w:tab w:val="clear" w:pos="4680"/>
        <w:tab w:val="right" w:pos="9270"/>
      </w:tabs>
    </w:pPr>
    <w:bookmarkStart w:id="0" w:name="_Hlk536862852"/>
    <w:r>
      <w:rPr>
        <w:rFonts w:ascii="Times New Roman" w:hAnsi="Times New Roman"/>
        <w:sz w:val="24"/>
        <w:szCs w:val="24"/>
      </w:rPr>
      <w:tab/>
    </w:r>
    <w:bookmarkEnd w:id="0"/>
    <w:r w:rsidR="00776216" w:rsidRPr="00054D7E">
      <w:rPr>
        <w:rFonts w:ascii="Times New Roman" w:hAnsi="Times New Roman"/>
        <w:sz w:val="24"/>
        <w:szCs w:val="24"/>
      </w:rPr>
      <w:fldChar w:fldCharType="begin"/>
    </w:r>
    <w:r w:rsidRPr="00054D7E">
      <w:rPr>
        <w:rFonts w:ascii="Times New Roman" w:hAnsi="Times New Roman"/>
        <w:sz w:val="24"/>
        <w:szCs w:val="24"/>
      </w:rPr>
      <w:instrText xml:space="preserve"> PAGE   \* MERGEFORMAT </w:instrText>
    </w:r>
    <w:r w:rsidR="00776216" w:rsidRPr="00054D7E">
      <w:rPr>
        <w:rFonts w:ascii="Times New Roman" w:hAnsi="Times New Roman"/>
        <w:sz w:val="24"/>
        <w:szCs w:val="24"/>
      </w:rPr>
      <w:fldChar w:fldCharType="separate"/>
    </w:r>
    <w:r w:rsidR="00BD48C0">
      <w:rPr>
        <w:rFonts w:ascii="Times New Roman" w:hAnsi="Times New Roman"/>
        <w:noProof/>
        <w:sz w:val="24"/>
        <w:szCs w:val="24"/>
      </w:rPr>
      <w:t>1</w:t>
    </w:r>
    <w:r w:rsidR="00776216" w:rsidRPr="00054D7E">
      <w:rPr>
        <w:rFonts w:ascii="Times New Roman" w:hAnsi="Times New Roman"/>
        <w:noProof/>
        <w:sz w:val="24"/>
        <w:szCs w:val="24"/>
      </w:rPr>
      <w:fldChar w:fldCharType="end"/>
    </w:r>
  </w:p>
  <w:p w14:paraId="476D634C" w14:textId="77777777" w:rsidR="007F4620" w:rsidRPr="007F4620" w:rsidRDefault="007F4620">
    <w:pPr>
      <w:pStyle w:val="Header"/>
      <w:rPr>
        <w:rFonts w:ascii="Times New Roman" w:hAnsi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8616A" w14:textId="71D87082" w:rsidR="00A443C0" w:rsidRDefault="00A443C0" w:rsidP="00054D7E">
    <w:pPr>
      <w:pStyle w:val="Header"/>
      <w:tabs>
        <w:tab w:val="clear" w:pos="4680"/>
        <w:tab w:val="right" w:pos="9270"/>
      </w:tabs>
    </w:pPr>
    <w:r>
      <w:rPr>
        <w:rFonts w:ascii="Times New Roman" w:hAnsi="Times New Roman"/>
        <w:sz w:val="24"/>
        <w:szCs w:val="24"/>
      </w:rPr>
      <w:tab/>
    </w:r>
    <w:r w:rsidR="004E4004">
      <w:rPr>
        <w:rFonts w:ascii="Times New Roman" w:hAnsi="Times New Roman"/>
        <w:sz w:val="24"/>
        <w:szCs w:val="24"/>
      </w:rPr>
      <w:t>2</w:t>
    </w:r>
  </w:p>
  <w:p w14:paraId="769DEC9B" w14:textId="77777777" w:rsidR="00A443C0" w:rsidRPr="007F4620" w:rsidRDefault="00A443C0">
    <w:pPr>
      <w:pStyle w:val="Header"/>
      <w:rPr>
        <w:rFonts w:ascii="Times New Roman" w:hAnsi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91436"/>
    <w:multiLevelType w:val="hybridMultilevel"/>
    <w:tmpl w:val="1A80F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01927"/>
    <w:multiLevelType w:val="hybridMultilevel"/>
    <w:tmpl w:val="40F43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95714"/>
    <w:multiLevelType w:val="hybridMultilevel"/>
    <w:tmpl w:val="E49249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D16CB0"/>
    <w:multiLevelType w:val="hybridMultilevel"/>
    <w:tmpl w:val="EE360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1A23DB"/>
    <w:multiLevelType w:val="hybridMultilevel"/>
    <w:tmpl w:val="743A4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242CE"/>
    <w:multiLevelType w:val="hybridMultilevel"/>
    <w:tmpl w:val="8CAAE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EC6119"/>
    <w:multiLevelType w:val="hybridMultilevel"/>
    <w:tmpl w:val="76BA3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994DEC"/>
    <w:multiLevelType w:val="hybridMultilevel"/>
    <w:tmpl w:val="25EA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60D20"/>
    <w:multiLevelType w:val="multilevel"/>
    <w:tmpl w:val="7518A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025A37"/>
    <w:multiLevelType w:val="hybridMultilevel"/>
    <w:tmpl w:val="81D65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204AD"/>
    <w:multiLevelType w:val="hybridMultilevel"/>
    <w:tmpl w:val="8C28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A02E0"/>
    <w:multiLevelType w:val="hybridMultilevel"/>
    <w:tmpl w:val="4EDE1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04C6D"/>
    <w:multiLevelType w:val="hybridMultilevel"/>
    <w:tmpl w:val="806AF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514B2F"/>
    <w:multiLevelType w:val="hybridMultilevel"/>
    <w:tmpl w:val="E9D4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645B9"/>
    <w:multiLevelType w:val="hybridMultilevel"/>
    <w:tmpl w:val="FDC8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AF37B4"/>
    <w:multiLevelType w:val="hybridMultilevel"/>
    <w:tmpl w:val="46D0F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9005F7"/>
    <w:multiLevelType w:val="multilevel"/>
    <w:tmpl w:val="2CD8A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C51685A"/>
    <w:multiLevelType w:val="hybridMultilevel"/>
    <w:tmpl w:val="36F4B358"/>
    <w:lvl w:ilvl="0" w:tplc="ABC05D3C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5D380384"/>
    <w:multiLevelType w:val="hybridMultilevel"/>
    <w:tmpl w:val="2F6A3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F5852"/>
    <w:multiLevelType w:val="hybridMultilevel"/>
    <w:tmpl w:val="2C865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F77F6D"/>
    <w:multiLevelType w:val="hybridMultilevel"/>
    <w:tmpl w:val="9ADEA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2"/>
  </w:num>
  <w:num w:numId="4">
    <w:abstractNumId w:val="9"/>
  </w:num>
  <w:num w:numId="5">
    <w:abstractNumId w:val="13"/>
  </w:num>
  <w:num w:numId="6">
    <w:abstractNumId w:val="4"/>
  </w:num>
  <w:num w:numId="7">
    <w:abstractNumId w:val="0"/>
  </w:num>
  <w:num w:numId="8">
    <w:abstractNumId w:val="18"/>
  </w:num>
  <w:num w:numId="9">
    <w:abstractNumId w:val="19"/>
  </w:num>
  <w:num w:numId="10">
    <w:abstractNumId w:val="7"/>
  </w:num>
  <w:num w:numId="11">
    <w:abstractNumId w:val="11"/>
  </w:num>
  <w:num w:numId="12">
    <w:abstractNumId w:val="16"/>
  </w:num>
  <w:num w:numId="13">
    <w:abstractNumId w:val="15"/>
  </w:num>
  <w:num w:numId="14">
    <w:abstractNumId w:val="12"/>
  </w:num>
  <w:num w:numId="15">
    <w:abstractNumId w:val="5"/>
  </w:num>
  <w:num w:numId="16">
    <w:abstractNumId w:val="8"/>
  </w:num>
  <w:num w:numId="17">
    <w:abstractNumId w:val="17"/>
  </w:num>
  <w:num w:numId="18">
    <w:abstractNumId w:val="1"/>
  </w:num>
  <w:num w:numId="19">
    <w:abstractNumId w:val="20"/>
  </w:num>
  <w:num w:numId="20">
    <w:abstractNumId w:val="3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0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jUxN7A0Mze1MDBQ0lEKTi0uzszPAykwsqgFAIC7e3UtAAAA"/>
  </w:docVars>
  <w:rsids>
    <w:rsidRoot w:val="00C429D5"/>
    <w:rsid w:val="00006E41"/>
    <w:rsid w:val="00022E38"/>
    <w:rsid w:val="0002332C"/>
    <w:rsid w:val="00050207"/>
    <w:rsid w:val="00054D7E"/>
    <w:rsid w:val="00067A3C"/>
    <w:rsid w:val="0007189E"/>
    <w:rsid w:val="00071E59"/>
    <w:rsid w:val="000768E7"/>
    <w:rsid w:val="0009311E"/>
    <w:rsid w:val="000A33DA"/>
    <w:rsid w:val="000A788E"/>
    <w:rsid w:val="000B2DCC"/>
    <w:rsid w:val="000C1730"/>
    <w:rsid w:val="000C58C2"/>
    <w:rsid w:val="000E3C01"/>
    <w:rsid w:val="000E3E3C"/>
    <w:rsid w:val="000F5943"/>
    <w:rsid w:val="000F7188"/>
    <w:rsid w:val="00102196"/>
    <w:rsid w:val="0010661B"/>
    <w:rsid w:val="00114D44"/>
    <w:rsid w:val="00117EEF"/>
    <w:rsid w:val="00123131"/>
    <w:rsid w:val="00125722"/>
    <w:rsid w:val="00142693"/>
    <w:rsid w:val="001807E9"/>
    <w:rsid w:val="001830C1"/>
    <w:rsid w:val="00183445"/>
    <w:rsid w:val="0018522B"/>
    <w:rsid w:val="00187879"/>
    <w:rsid w:val="00194360"/>
    <w:rsid w:val="001A41CD"/>
    <w:rsid w:val="001A4223"/>
    <w:rsid w:val="001A4313"/>
    <w:rsid w:val="001E14F3"/>
    <w:rsid w:val="001F2F88"/>
    <w:rsid w:val="00203E1C"/>
    <w:rsid w:val="0020416F"/>
    <w:rsid w:val="0022434E"/>
    <w:rsid w:val="00230BB3"/>
    <w:rsid w:val="00237427"/>
    <w:rsid w:val="0025784E"/>
    <w:rsid w:val="002618C9"/>
    <w:rsid w:val="002675D6"/>
    <w:rsid w:val="0027081B"/>
    <w:rsid w:val="00281837"/>
    <w:rsid w:val="00284A56"/>
    <w:rsid w:val="00285BD8"/>
    <w:rsid w:val="00296273"/>
    <w:rsid w:val="002A1C29"/>
    <w:rsid w:val="002A6AAA"/>
    <w:rsid w:val="002B7C12"/>
    <w:rsid w:val="002D035B"/>
    <w:rsid w:val="002E03C8"/>
    <w:rsid w:val="002E5A9D"/>
    <w:rsid w:val="003040E4"/>
    <w:rsid w:val="00307EFA"/>
    <w:rsid w:val="003215B4"/>
    <w:rsid w:val="0032753C"/>
    <w:rsid w:val="00332389"/>
    <w:rsid w:val="003411E5"/>
    <w:rsid w:val="00353600"/>
    <w:rsid w:val="003665AB"/>
    <w:rsid w:val="00372538"/>
    <w:rsid w:val="0037494F"/>
    <w:rsid w:val="003A7BA4"/>
    <w:rsid w:val="00405682"/>
    <w:rsid w:val="004067F1"/>
    <w:rsid w:val="00423213"/>
    <w:rsid w:val="00425B0F"/>
    <w:rsid w:val="00435E54"/>
    <w:rsid w:val="004441DD"/>
    <w:rsid w:val="00444B7D"/>
    <w:rsid w:val="0044526A"/>
    <w:rsid w:val="00450AE3"/>
    <w:rsid w:val="00452BB5"/>
    <w:rsid w:val="00453E98"/>
    <w:rsid w:val="004766BC"/>
    <w:rsid w:val="00476835"/>
    <w:rsid w:val="004778F5"/>
    <w:rsid w:val="00487CFF"/>
    <w:rsid w:val="00492255"/>
    <w:rsid w:val="0049402A"/>
    <w:rsid w:val="004963A6"/>
    <w:rsid w:val="004C19D4"/>
    <w:rsid w:val="004D497F"/>
    <w:rsid w:val="004E4004"/>
    <w:rsid w:val="005109FE"/>
    <w:rsid w:val="00527216"/>
    <w:rsid w:val="0053316C"/>
    <w:rsid w:val="005624C9"/>
    <w:rsid w:val="005624D1"/>
    <w:rsid w:val="00566A7F"/>
    <w:rsid w:val="00567624"/>
    <w:rsid w:val="005708D3"/>
    <w:rsid w:val="00587B5A"/>
    <w:rsid w:val="00592557"/>
    <w:rsid w:val="0059256C"/>
    <w:rsid w:val="005940E8"/>
    <w:rsid w:val="005A1E47"/>
    <w:rsid w:val="005A38DD"/>
    <w:rsid w:val="005B758F"/>
    <w:rsid w:val="005D29DE"/>
    <w:rsid w:val="006022F1"/>
    <w:rsid w:val="0061052C"/>
    <w:rsid w:val="00613B4B"/>
    <w:rsid w:val="00633577"/>
    <w:rsid w:val="0064184C"/>
    <w:rsid w:val="006452DC"/>
    <w:rsid w:val="00651AC1"/>
    <w:rsid w:val="00662D15"/>
    <w:rsid w:val="0068043A"/>
    <w:rsid w:val="00697301"/>
    <w:rsid w:val="006B3500"/>
    <w:rsid w:val="006B787E"/>
    <w:rsid w:val="006C0662"/>
    <w:rsid w:val="006C490D"/>
    <w:rsid w:val="006C7297"/>
    <w:rsid w:val="006D49CD"/>
    <w:rsid w:val="006D65F0"/>
    <w:rsid w:val="006D6E75"/>
    <w:rsid w:val="006E0B38"/>
    <w:rsid w:val="006E10C6"/>
    <w:rsid w:val="006F015F"/>
    <w:rsid w:val="00700096"/>
    <w:rsid w:val="00712D9B"/>
    <w:rsid w:val="00715E38"/>
    <w:rsid w:val="0072140E"/>
    <w:rsid w:val="007229A6"/>
    <w:rsid w:val="00732151"/>
    <w:rsid w:val="0075257E"/>
    <w:rsid w:val="00754236"/>
    <w:rsid w:val="00772E2A"/>
    <w:rsid w:val="00776216"/>
    <w:rsid w:val="007848F0"/>
    <w:rsid w:val="007947F0"/>
    <w:rsid w:val="007972EA"/>
    <w:rsid w:val="007B6AA2"/>
    <w:rsid w:val="007D7057"/>
    <w:rsid w:val="007D712F"/>
    <w:rsid w:val="007E1E57"/>
    <w:rsid w:val="007E2628"/>
    <w:rsid w:val="007F068D"/>
    <w:rsid w:val="007F4620"/>
    <w:rsid w:val="008024A1"/>
    <w:rsid w:val="00825FDC"/>
    <w:rsid w:val="00862830"/>
    <w:rsid w:val="008860F2"/>
    <w:rsid w:val="00890376"/>
    <w:rsid w:val="00893168"/>
    <w:rsid w:val="008A0DE6"/>
    <w:rsid w:val="008A33A4"/>
    <w:rsid w:val="008B0C8E"/>
    <w:rsid w:val="008B0FA9"/>
    <w:rsid w:val="008C1AF5"/>
    <w:rsid w:val="008C4266"/>
    <w:rsid w:val="008C5DBE"/>
    <w:rsid w:val="008C6017"/>
    <w:rsid w:val="008C7E72"/>
    <w:rsid w:val="008D76ED"/>
    <w:rsid w:val="008E390B"/>
    <w:rsid w:val="008E5A52"/>
    <w:rsid w:val="00902DE9"/>
    <w:rsid w:val="0090705B"/>
    <w:rsid w:val="009106F1"/>
    <w:rsid w:val="009134B4"/>
    <w:rsid w:val="009135A1"/>
    <w:rsid w:val="00914ACA"/>
    <w:rsid w:val="009230A3"/>
    <w:rsid w:val="00924C20"/>
    <w:rsid w:val="00927CAA"/>
    <w:rsid w:val="009374BD"/>
    <w:rsid w:val="00945F70"/>
    <w:rsid w:val="00947BB9"/>
    <w:rsid w:val="00957E62"/>
    <w:rsid w:val="00963DF4"/>
    <w:rsid w:val="00971D7C"/>
    <w:rsid w:val="00975487"/>
    <w:rsid w:val="00976A46"/>
    <w:rsid w:val="00984D7E"/>
    <w:rsid w:val="0099216D"/>
    <w:rsid w:val="009942EB"/>
    <w:rsid w:val="00995215"/>
    <w:rsid w:val="009A3E63"/>
    <w:rsid w:val="009A72A7"/>
    <w:rsid w:val="009B2559"/>
    <w:rsid w:val="009C42EB"/>
    <w:rsid w:val="009D2493"/>
    <w:rsid w:val="009D4E3A"/>
    <w:rsid w:val="009D6921"/>
    <w:rsid w:val="009D75DC"/>
    <w:rsid w:val="009E1AEE"/>
    <w:rsid w:val="009E66C8"/>
    <w:rsid w:val="009F1725"/>
    <w:rsid w:val="00A05362"/>
    <w:rsid w:val="00A07163"/>
    <w:rsid w:val="00A119A0"/>
    <w:rsid w:val="00A16F08"/>
    <w:rsid w:val="00A30732"/>
    <w:rsid w:val="00A36D0F"/>
    <w:rsid w:val="00A3792D"/>
    <w:rsid w:val="00A443C0"/>
    <w:rsid w:val="00A50378"/>
    <w:rsid w:val="00A5173D"/>
    <w:rsid w:val="00A5450E"/>
    <w:rsid w:val="00A605F1"/>
    <w:rsid w:val="00A73FA4"/>
    <w:rsid w:val="00A906DE"/>
    <w:rsid w:val="00A9127C"/>
    <w:rsid w:val="00AA680F"/>
    <w:rsid w:val="00AC38B8"/>
    <w:rsid w:val="00AC5C01"/>
    <w:rsid w:val="00AD3C82"/>
    <w:rsid w:val="00AD5050"/>
    <w:rsid w:val="00AE1B0E"/>
    <w:rsid w:val="00AE3D53"/>
    <w:rsid w:val="00AE7271"/>
    <w:rsid w:val="00AF3201"/>
    <w:rsid w:val="00B156F5"/>
    <w:rsid w:val="00B30293"/>
    <w:rsid w:val="00B3377C"/>
    <w:rsid w:val="00B43593"/>
    <w:rsid w:val="00B44C8B"/>
    <w:rsid w:val="00B52EB2"/>
    <w:rsid w:val="00B93146"/>
    <w:rsid w:val="00BA4874"/>
    <w:rsid w:val="00BB4CB1"/>
    <w:rsid w:val="00BC1AF3"/>
    <w:rsid w:val="00BC3E74"/>
    <w:rsid w:val="00BD48C0"/>
    <w:rsid w:val="00BE4735"/>
    <w:rsid w:val="00BF10A6"/>
    <w:rsid w:val="00BF4852"/>
    <w:rsid w:val="00C1013E"/>
    <w:rsid w:val="00C11662"/>
    <w:rsid w:val="00C12701"/>
    <w:rsid w:val="00C1582F"/>
    <w:rsid w:val="00C40835"/>
    <w:rsid w:val="00C41939"/>
    <w:rsid w:val="00C429D5"/>
    <w:rsid w:val="00C43D86"/>
    <w:rsid w:val="00C457BE"/>
    <w:rsid w:val="00C45829"/>
    <w:rsid w:val="00C5385B"/>
    <w:rsid w:val="00C645D7"/>
    <w:rsid w:val="00C761B0"/>
    <w:rsid w:val="00C97D4B"/>
    <w:rsid w:val="00CD021F"/>
    <w:rsid w:val="00CD141A"/>
    <w:rsid w:val="00CD2687"/>
    <w:rsid w:val="00CD36C0"/>
    <w:rsid w:val="00CE1C55"/>
    <w:rsid w:val="00CE37FF"/>
    <w:rsid w:val="00CE7648"/>
    <w:rsid w:val="00CF1B7F"/>
    <w:rsid w:val="00CF78C2"/>
    <w:rsid w:val="00D01B4E"/>
    <w:rsid w:val="00D10331"/>
    <w:rsid w:val="00D15A31"/>
    <w:rsid w:val="00D21018"/>
    <w:rsid w:val="00D3076A"/>
    <w:rsid w:val="00D33977"/>
    <w:rsid w:val="00D35E83"/>
    <w:rsid w:val="00D3692B"/>
    <w:rsid w:val="00D37848"/>
    <w:rsid w:val="00D46B71"/>
    <w:rsid w:val="00D510E0"/>
    <w:rsid w:val="00D519B4"/>
    <w:rsid w:val="00D80AF4"/>
    <w:rsid w:val="00D819B7"/>
    <w:rsid w:val="00D81B24"/>
    <w:rsid w:val="00DA4CAF"/>
    <w:rsid w:val="00DA547B"/>
    <w:rsid w:val="00DD04A5"/>
    <w:rsid w:val="00DD0DD6"/>
    <w:rsid w:val="00DE432A"/>
    <w:rsid w:val="00DF3ED6"/>
    <w:rsid w:val="00E06AA4"/>
    <w:rsid w:val="00E102A5"/>
    <w:rsid w:val="00E34D25"/>
    <w:rsid w:val="00E40224"/>
    <w:rsid w:val="00E46872"/>
    <w:rsid w:val="00E51AE5"/>
    <w:rsid w:val="00E635F6"/>
    <w:rsid w:val="00E705FE"/>
    <w:rsid w:val="00E91F51"/>
    <w:rsid w:val="00E91FB3"/>
    <w:rsid w:val="00E931E0"/>
    <w:rsid w:val="00EA0F9C"/>
    <w:rsid w:val="00EA5E94"/>
    <w:rsid w:val="00EB7B5C"/>
    <w:rsid w:val="00EC7863"/>
    <w:rsid w:val="00ED30A0"/>
    <w:rsid w:val="00ED4DE9"/>
    <w:rsid w:val="00EE2DEA"/>
    <w:rsid w:val="00EE6102"/>
    <w:rsid w:val="00EF7802"/>
    <w:rsid w:val="00F11AFE"/>
    <w:rsid w:val="00F24C10"/>
    <w:rsid w:val="00F303D3"/>
    <w:rsid w:val="00F43C6D"/>
    <w:rsid w:val="00F52D83"/>
    <w:rsid w:val="00F61197"/>
    <w:rsid w:val="00F724BF"/>
    <w:rsid w:val="00F7616E"/>
    <w:rsid w:val="00F83393"/>
    <w:rsid w:val="00F87BD6"/>
    <w:rsid w:val="00F935F1"/>
    <w:rsid w:val="00FA3B01"/>
    <w:rsid w:val="00FB2012"/>
    <w:rsid w:val="00FB3261"/>
    <w:rsid w:val="00FB361F"/>
    <w:rsid w:val="00FE3426"/>
    <w:rsid w:val="00FF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0AAA1"/>
  <w15:docId w15:val="{745622C8-77E2-4C9D-A7CB-8A5D4B318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5050"/>
    <w:pPr>
      <w:spacing w:after="200" w:line="276" w:lineRule="auto"/>
    </w:pPr>
    <w:rPr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34B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6A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9D5"/>
  </w:style>
  <w:style w:type="paragraph" w:styleId="Footer">
    <w:name w:val="footer"/>
    <w:basedOn w:val="Normal"/>
    <w:link w:val="FooterChar"/>
    <w:uiPriority w:val="99"/>
    <w:unhideWhenUsed/>
    <w:rsid w:val="00C42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9D5"/>
  </w:style>
  <w:style w:type="character" w:styleId="Hyperlink">
    <w:name w:val="Hyperlink"/>
    <w:basedOn w:val="DefaultParagraphFont"/>
    <w:uiPriority w:val="99"/>
    <w:unhideWhenUsed/>
    <w:rsid w:val="008E5A52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34B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6D6E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6E7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6E7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E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E7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6E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E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45F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4E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1270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3E63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A6AA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1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77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999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4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85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MC</Company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michelle</cp:lastModifiedBy>
  <cp:revision>3</cp:revision>
  <dcterms:created xsi:type="dcterms:W3CDTF">2021-12-12T15:28:00Z</dcterms:created>
  <dcterms:modified xsi:type="dcterms:W3CDTF">2021-12-12T15:57:00Z</dcterms:modified>
</cp:coreProperties>
</file>